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9E533" w14:textId="1AD3DB87" w:rsidR="002D074C" w:rsidRDefault="000D7513" w:rsidP="000D7513">
      <w:r>
        <w:tab/>
      </w:r>
      <w:r>
        <w:tab/>
      </w:r>
      <w:r>
        <w:tab/>
      </w:r>
    </w:p>
    <w:p w14:paraId="3D4CD950" w14:textId="3C07C700" w:rsidR="000D7513" w:rsidRPr="000752A0" w:rsidRDefault="000D7513" w:rsidP="000D7513">
      <w:pPr>
        <w:rPr>
          <w:rFonts w:asciiTheme="minorHAnsi" w:hAnsiTheme="minorHAnsi" w:cstheme="minorHAnsi"/>
          <w:sz w:val="22"/>
          <w:szCs w:val="22"/>
        </w:rPr>
      </w:pPr>
      <w:proofErr w:type="gramStart"/>
      <w:r w:rsidRPr="000752A0">
        <w:rPr>
          <w:rFonts w:asciiTheme="minorHAnsi" w:hAnsiTheme="minorHAnsi" w:cstheme="minorHAnsi"/>
          <w:sz w:val="22"/>
          <w:szCs w:val="22"/>
        </w:rPr>
        <w:t>Hello Cambridge</w:t>
      </w:r>
      <w:proofErr w:type="gramEnd"/>
      <w:r w:rsidRPr="000752A0">
        <w:rPr>
          <w:rFonts w:asciiTheme="minorHAnsi" w:hAnsiTheme="minorHAnsi" w:cstheme="minorHAnsi"/>
          <w:sz w:val="22"/>
          <w:szCs w:val="22"/>
        </w:rPr>
        <w:t xml:space="preserve"> Minor Lacrosse members,</w:t>
      </w:r>
    </w:p>
    <w:p w14:paraId="7B059050" w14:textId="6AEC96DD" w:rsidR="002939F8" w:rsidRPr="000752A0" w:rsidRDefault="000D7513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On behalf of the CMLA Board of Directors, I hope that this letter finds you and your families safe and doing well.  The last year has been full of challenges for everyone, and the lacrosse community is no different. </w:t>
      </w:r>
      <w:r w:rsidR="00437BEC">
        <w:rPr>
          <w:rFonts w:asciiTheme="minorHAnsi" w:hAnsiTheme="minorHAnsi" w:cstheme="minorHAnsi"/>
          <w:sz w:val="22"/>
          <w:szCs w:val="22"/>
        </w:rPr>
        <w:t>Usu</w:t>
      </w:r>
      <w:r w:rsidR="003B6292" w:rsidRPr="000752A0">
        <w:rPr>
          <w:rFonts w:asciiTheme="minorHAnsi" w:hAnsiTheme="minorHAnsi" w:cstheme="minorHAnsi"/>
          <w:sz w:val="22"/>
          <w:szCs w:val="22"/>
        </w:rPr>
        <w:t xml:space="preserve">ally, </w:t>
      </w:r>
      <w:r w:rsidR="00437BEC">
        <w:rPr>
          <w:rFonts w:asciiTheme="minorHAnsi" w:hAnsiTheme="minorHAnsi" w:cstheme="minorHAnsi"/>
          <w:sz w:val="22"/>
          <w:szCs w:val="22"/>
        </w:rPr>
        <w:t>we are well into our box lacrosse season at this time of year</w:t>
      </w:r>
      <w:r w:rsidR="003B6292" w:rsidRPr="000752A0">
        <w:rPr>
          <w:rFonts w:asciiTheme="minorHAnsi" w:hAnsiTheme="minorHAnsi" w:cstheme="minorHAnsi"/>
          <w:sz w:val="22"/>
          <w:szCs w:val="22"/>
        </w:rPr>
        <w:t xml:space="preserve"> and getting ready for tournament weekends to begin</w:t>
      </w:r>
      <w:r w:rsidR="00BB2A25" w:rsidRPr="000752A0">
        <w:rPr>
          <w:rFonts w:asciiTheme="minorHAnsi" w:hAnsiTheme="minorHAnsi" w:cstheme="minorHAnsi"/>
          <w:sz w:val="22"/>
          <w:szCs w:val="22"/>
        </w:rPr>
        <w:t xml:space="preserve">.  This year continues to be different as we continue to </w:t>
      </w:r>
      <w:r w:rsidR="002939F8" w:rsidRPr="000752A0">
        <w:rPr>
          <w:rFonts w:asciiTheme="minorHAnsi" w:hAnsiTheme="minorHAnsi" w:cstheme="minorHAnsi"/>
          <w:sz w:val="22"/>
          <w:szCs w:val="22"/>
        </w:rPr>
        <w:t xml:space="preserve">battle the covid-19 pandemic.  </w:t>
      </w:r>
    </w:p>
    <w:p w14:paraId="67DE28A2" w14:textId="1C6D05E8" w:rsidR="000D7513" w:rsidRPr="000752A0" w:rsidRDefault="00765CCD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As you probably </w:t>
      </w:r>
      <w:r w:rsidR="00EF1651" w:rsidRPr="000752A0">
        <w:rPr>
          <w:rFonts w:asciiTheme="minorHAnsi" w:hAnsiTheme="minorHAnsi" w:cstheme="minorHAnsi"/>
          <w:sz w:val="22"/>
          <w:szCs w:val="22"/>
        </w:rPr>
        <w:t>have heard, the Ontario Government announced the latest plan to start re</w:t>
      </w:r>
      <w:r w:rsidR="00437BEC">
        <w:rPr>
          <w:rFonts w:asciiTheme="minorHAnsi" w:hAnsiTheme="minorHAnsi" w:cstheme="minorHAnsi"/>
          <w:sz w:val="22"/>
          <w:szCs w:val="22"/>
        </w:rPr>
        <w:t>-</w:t>
      </w:r>
      <w:r w:rsidR="00EF1651" w:rsidRPr="000752A0">
        <w:rPr>
          <w:rFonts w:asciiTheme="minorHAnsi" w:hAnsiTheme="minorHAnsi" w:cstheme="minorHAnsi"/>
          <w:sz w:val="22"/>
          <w:szCs w:val="22"/>
        </w:rPr>
        <w:t xml:space="preserve">opening the </w:t>
      </w:r>
      <w:r w:rsidR="00A10293">
        <w:rPr>
          <w:rFonts w:asciiTheme="minorHAnsi" w:hAnsiTheme="minorHAnsi" w:cstheme="minorHAnsi"/>
          <w:sz w:val="22"/>
          <w:szCs w:val="22"/>
        </w:rPr>
        <w:t>P</w:t>
      </w:r>
      <w:r w:rsidR="00EF1651" w:rsidRPr="000752A0">
        <w:rPr>
          <w:rFonts w:asciiTheme="minorHAnsi" w:hAnsiTheme="minorHAnsi" w:cstheme="minorHAnsi"/>
          <w:sz w:val="22"/>
          <w:szCs w:val="22"/>
        </w:rPr>
        <w:t>rovince</w:t>
      </w:r>
      <w:r w:rsidR="008B3CF2" w:rsidRPr="000752A0">
        <w:rPr>
          <w:rFonts w:asciiTheme="minorHAnsi" w:hAnsiTheme="minorHAnsi" w:cstheme="minorHAnsi"/>
          <w:sz w:val="22"/>
          <w:szCs w:val="22"/>
        </w:rPr>
        <w:t>.  You can find the specific details here.</w:t>
      </w:r>
      <w:r w:rsidR="00717D16" w:rsidRPr="000752A0">
        <w:rPr>
          <w:rFonts w:asciiTheme="minorHAnsi" w:hAnsiTheme="minorHAnsi" w:cstheme="minorHAnsi"/>
          <w:sz w:val="22"/>
          <w:szCs w:val="22"/>
        </w:rPr>
        <w:t xml:space="preserve"> </w:t>
      </w:r>
      <w:hyperlink r:id="rId10" w:history="1">
        <w:r w:rsidR="00717D16" w:rsidRPr="000752A0">
          <w:rPr>
            <w:rStyle w:val="Hyperlink"/>
            <w:sz w:val="22"/>
            <w:szCs w:val="22"/>
          </w:rPr>
          <w:t>https://news.ontario.ca/en/backgrounder/1000159/roadmap-to-reopen</w:t>
        </w:r>
      </w:hyperlink>
      <w:r w:rsidR="00717D16" w:rsidRPr="000752A0">
        <w:rPr>
          <w:sz w:val="22"/>
          <w:szCs w:val="22"/>
        </w:rPr>
        <w:t xml:space="preserve"> </w:t>
      </w:r>
      <w:r w:rsidR="00B65F9D" w:rsidRPr="000752A0">
        <w:rPr>
          <w:sz w:val="22"/>
          <w:szCs w:val="22"/>
        </w:rPr>
        <w:t xml:space="preserve">.  </w:t>
      </w:r>
      <w:r w:rsidR="00B65F9D" w:rsidRPr="000752A0">
        <w:rPr>
          <w:rFonts w:asciiTheme="minorHAnsi" w:hAnsiTheme="minorHAnsi" w:cstheme="minorHAnsi"/>
          <w:sz w:val="22"/>
          <w:szCs w:val="22"/>
        </w:rPr>
        <w:t xml:space="preserve">We have spent the last day working </w:t>
      </w:r>
      <w:r w:rsidR="00437BEC">
        <w:rPr>
          <w:rFonts w:asciiTheme="minorHAnsi" w:hAnsiTheme="minorHAnsi" w:cstheme="minorHAnsi"/>
          <w:sz w:val="22"/>
          <w:szCs w:val="22"/>
        </w:rPr>
        <w:t>on reviewing</w:t>
      </w:r>
      <w:r w:rsidR="00B65F9D" w:rsidRPr="000752A0">
        <w:rPr>
          <w:rFonts w:asciiTheme="minorHAnsi" w:hAnsiTheme="minorHAnsi" w:cstheme="minorHAnsi"/>
          <w:sz w:val="22"/>
          <w:szCs w:val="22"/>
        </w:rPr>
        <w:t xml:space="preserve"> this plan and what it means to b</w:t>
      </w:r>
      <w:r w:rsidR="00F96FEF" w:rsidRPr="000752A0">
        <w:rPr>
          <w:rFonts w:asciiTheme="minorHAnsi" w:hAnsiTheme="minorHAnsi" w:cstheme="minorHAnsi"/>
          <w:sz w:val="22"/>
          <w:szCs w:val="22"/>
        </w:rPr>
        <w:t>ox lacrosse.  We have also been in contact with the City of Cambridge</w:t>
      </w:r>
      <w:r w:rsidR="00437BEC">
        <w:rPr>
          <w:rFonts w:asciiTheme="minorHAnsi" w:hAnsiTheme="minorHAnsi" w:cstheme="minorHAnsi"/>
          <w:sz w:val="22"/>
          <w:szCs w:val="22"/>
        </w:rPr>
        <w:t>,</w:t>
      </w:r>
      <w:r w:rsidR="00F96FEF" w:rsidRPr="000752A0">
        <w:rPr>
          <w:rFonts w:asciiTheme="minorHAnsi" w:hAnsiTheme="minorHAnsi" w:cstheme="minorHAnsi"/>
          <w:sz w:val="22"/>
          <w:szCs w:val="22"/>
        </w:rPr>
        <w:t xml:space="preserve"> who have helped clarify </w:t>
      </w:r>
      <w:r w:rsidR="00B25C4D" w:rsidRPr="000752A0">
        <w:rPr>
          <w:rFonts w:asciiTheme="minorHAnsi" w:hAnsiTheme="minorHAnsi" w:cstheme="minorHAnsi"/>
          <w:sz w:val="22"/>
          <w:szCs w:val="22"/>
        </w:rPr>
        <w:t xml:space="preserve">the impact of this announcement.  The city has confirmed that </w:t>
      </w:r>
      <w:r w:rsidR="00D567E7" w:rsidRPr="000752A0">
        <w:rPr>
          <w:rFonts w:asciiTheme="minorHAnsi" w:hAnsiTheme="minorHAnsi" w:cstheme="minorHAnsi"/>
          <w:sz w:val="22"/>
          <w:szCs w:val="22"/>
        </w:rPr>
        <w:t xml:space="preserve">the earliest indoor facilities will open sports is </w:t>
      </w:r>
      <w:r w:rsidR="00AF47E0" w:rsidRPr="000752A0">
        <w:rPr>
          <w:rFonts w:asciiTheme="minorHAnsi" w:hAnsiTheme="minorHAnsi" w:cstheme="minorHAnsi"/>
          <w:sz w:val="22"/>
          <w:szCs w:val="22"/>
        </w:rPr>
        <w:t>during Step 3 of the re</w:t>
      </w:r>
      <w:r w:rsidR="00437BEC">
        <w:rPr>
          <w:rFonts w:asciiTheme="minorHAnsi" w:hAnsiTheme="minorHAnsi" w:cstheme="minorHAnsi"/>
          <w:sz w:val="22"/>
          <w:szCs w:val="22"/>
        </w:rPr>
        <w:t>-</w:t>
      </w:r>
      <w:r w:rsidR="00AF47E0" w:rsidRPr="000752A0">
        <w:rPr>
          <w:rFonts w:asciiTheme="minorHAnsi" w:hAnsiTheme="minorHAnsi" w:cstheme="minorHAnsi"/>
          <w:sz w:val="22"/>
          <w:szCs w:val="22"/>
        </w:rPr>
        <w:t>opening plan.  At the earliest, this is the last week of July</w:t>
      </w:r>
      <w:r w:rsidR="00A10293">
        <w:rPr>
          <w:rFonts w:asciiTheme="minorHAnsi" w:hAnsiTheme="minorHAnsi" w:cstheme="minorHAnsi"/>
          <w:sz w:val="22"/>
          <w:szCs w:val="22"/>
        </w:rPr>
        <w:t>,</w:t>
      </w:r>
      <w:r w:rsidR="00AF47E0" w:rsidRPr="000752A0">
        <w:rPr>
          <w:rFonts w:asciiTheme="minorHAnsi" w:hAnsiTheme="minorHAnsi" w:cstheme="minorHAnsi"/>
          <w:sz w:val="22"/>
          <w:szCs w:val="22"/>
        </w:rPr>
        <w:t xml:space="preserve"> which is </w:t>
      </w:r>
      <w:r w:rsidR="00B67227" w:rsidRPr="000752A0">
        <w:rPr>
          <w:rFonts w:asciiTheme="minorHAnsi" w:hAnsiTheme="minorHAnsi" w:cstheme="minorHAnsi"/>
          <w:sz w:val="22"/>
          <w:szCs w:val="22"/>
        </w:rPr>
        <w:t xml:space="preserve">the end of a </w:t>
      </w:r>
      <w:r w:rsidR="00A10293">
        <w:rPr>
          <w:rFonts w:asciiTheme="minorHAnsi" w:hAnsiTheme="minorHAnsi" w:cstheme="minorHAnsi"/>
          <w:sz w:val="22"/>
          <w:szCs w:val="22"/>
        </w:rPr>
        <w:t>regular</w:t>
      </w:r>
      <w:r w:rsidR="00B67227" w:rsidRPr="000752A0">
        <w:rPr>
          <w:rFonts w:asciiTheme="minorHAnsi" w:hAnsiTheme="minorHAnsi" w:cstheme="minorHAnsi"/>
          <w:sz w:val="22"/>
          <w:szCs w:val="22"/>
        </w:rPr>
        <w:t xml:space="preserve"> season.</w:t>
      </w:r>
      <w:r w:rsidR="00B549DE" w:rsidRPr="000752A0">
        <w:rPr>
          <w:rFonts w:asciiTheme="minorHAnsi" w:hAnsiTheme="minorHAnsi" w:cstheme="minorHAnsi"/>
          <w:sz w:val="22"/>
          <w:szCs w:val="22"/>
        </w:rPr>
        <w:t xml:space="preserve">  This was not the update we were all hoping for</w:t>
      </w:r>
      <w:r w:rsidR="00A10293">
        <w:rPr>
          <w:rFonts w:asciiTheme="minorHAnsi" w:hAnsiTheme="minorHAnsi" w:cstheme="minorHAnsi"/>
          <w:sz w:val="22"/>
          <w:szCs w:val="22"/>
        </w:rPr>
        <w:t>. Still,</w:t>
      </w:r>
      <w:r w:rsidR="00B549DE" w:rsidRPr="000752A0">
        <w:rPr>
          <w:rFonts w:asciiTheme="minorHAnsi" w:hAnsiTheme="minorHAnsi" w:cstheme="minorHAnsi"/>
          <w:sz w:val="22"/>
          <w:szCs w:val="22"/>
        </w:rPr>
        <w:t xml:space="preserve"> we respect the Province</w:t>
      </w:r>
      <w:r w:rsidR="00A10293">
        <w:rPr>
          <w:rFonts w:asciiTheme="minorHAnsi" w:hAnsiTheme="minorHAnsi" w:cstheme="minorHAnsi"/>
          <w:sz w:val="22"/>
          <w:szCs w:val="22"/>
        </w:rPr>
        <w:t>’</w:t>
      </w:r>
      <w:r w:rsidR="00B549DE" w:rsidRPr="000752A0">
        <w:rPr>
          <w:rFonts w:asciiTheme="minorHAnsi" w:hAnsiTheme="minorHAnsi" w:cstheme="minorHAnsi"/>
          <w:sz w:val="22"/>
          <w:szCs w:val="22"/>
        </w:rPr>
        <w:t xml:space="preserve">s decision </w:t>
      </w:r>
      <w:r w:rsidR="00E33EAB" w:rsidRPr="000752A0">
        <w:rPr>
          <w:rFonts w:asciiTheme="minorHAnsi" w:hAnsiTheme="minorHAnsi" w:cstheme="minorHAnsi"/>
          <w:sz w:val="22"/>
          <w:szCs w:val="22"/>
        </w:rPr>
        <w:t>and priority on gradually re</w:t>
      </w:r>
      <w:r w:rsidR="00437BEC">
        <w:rPr>
          <w:rFonts w:asciiTheme="minorHAnsi" w:hAnsiTheme="minorHAnsi" w:cstheme="minorHAnsi"/>
          <w:sz w:val="22"/>
          <w:szCs w:val="22"/>
        </w:rPr>
        <w:t>-</w:t>
      </w:r>
      <w:r w:rsidR="00E33EAB" w:rsidRPr="000752A0">
        <w:rPr>
          <w:rFonts w:asciiTheme="minorHAnsi" w:hAnsiTheme="minorHAnsi" w:cstheme="minorHAnsi"/>
          <w:sz w:val="22"/>
          <w:szCs w:val="22"/>
        </w:rPr>
        <w:t xml:space="preserve">opening the </w:t>
      </w:r>
      <w:r w:rsidR="00A10293">
        <w:rPr>
          <w:rFonts w:asciiTheme="minorHAnsi" w:hAnsiTheme="minorHAnsi" w:cstheme="minorHAnsi"/>
          <w:sz w:val="22"/>
          <w:szCs w:val="22"/>
        </w:rPr>
        <w:t>P</w:t>
      </w:r>
      <w:r w:rsidR="00E33EAB" w:rsidRPr="000752A0">
        <w:rPr>
          <w:rFonts w:asciiTheme="minorHAnsi" w:hAnsiTheme="minorHAnsi" w:cstheme="minorHAnsi"/>
          <w:sz w:val="22"/>
          <w:szCs w:val="22"/>
        </w:rPr>
        <w:t xml:space="preserve">rovince with </w:t>
      </w:r>
      <w:r w:rsidR="00A27B44" w:rsidRPr="000752A0">
        <w:rPr>
          <w:rFonts w:asciiTheme="minorHAnsi" w:hAnsiTheme="minorHAnsi" w:cstheme="minorHAnsi"/>
          <w:sz w:val="22"/>
          <w:szCs w:val="22"/>
        </w:rPr>
        <w:t>everyone’s</w:t>
      </w:r>
      <w:r w:rsidR="00E33EAB" w:rsidRPr="000752A0">
        <w:rPr>
          <w:rFonts w:asciiTheme="minorHAnsi" w:hAnsiTheme="minorHAnsi" w:cstheme="minorHAnsi"/>
          <w:sz w:val="22"/>
          <w:szCs w:val="22"/>
        </w:rPr>
        <w:t xml:space="preserve"> safety as the top priority</w:t>
      </w:r>
      <w:r w:rsidR="00A27B44" w:rsidRPr="000752A0">
        <w:rPr>
          <w:rFonts w:asciiTheme="minorHAnsi" w:hAnsiTheme="minorHAnsi" w:cstheme="minorHAnsi"/>
          <w:sz w:val="22"/>
          <w:szCs w:val="22"/>
        </w:rPr>
        <w:t>.</w:t>
      </w:r>
      <w:r w:rsidR="00B549DE" w:rsidRPr="000752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8265B68" w14:textId="410A6906" w:rsidR="00CA5E20" w:rsidRPr="000752A0" w:rsidRDefault="00CA5E20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We have begun work as a board and are engaged with the city to explore </w:t>
      </w:r>
      <w:r w:rsidR="009E7B7D" w:rsidRPr="000752A0">
        <w:rPr>
          <w:rFonts w:asciiTheme="minorHAnsi" w:hAnsiTheme="minorHAnsi" w:cstheme="minorHAnsi"/>
          <w:sz w:val="22"/>
          <w:szCs w:val="22"/>
        </w:rPr>
        <w:t>alternative options to run some</w:t>
      </w:r>
      <w:r w:rsidR="007C04EC">
        <w:rPr>
          <w:rFonts w:asciiTheme="minorHAnsi" w:hAnsiTheme="minorHAnsi" w:cstheme="minorHAnsi"/>
          <w:sz w:val="22"/>
          <w:szCs w:val="22"/>
        </w:rPr>
        <w:t xml:space="preserve"> form</w:t>
      </w:r>
      <w:r w:rsidR="009E7B7D" w:rsidRPr="000752A0">
        <w:rPr>
          <w:rFonts w:asciiTheme="minorHAnsi" w:hAnsiTheme="minorHAnsi" w:cstheme="minorHAnsi"/>
          <w:sz w:val="22"/>
          <w:szCs w:val="22"/>
        </w:rPr>
        <w:t xml:space="preserve"> of return to </w:t>
      </w:r>
      <w:r w:rsidR="00F11783" w:rsidRPr="000752A0">
        <w:rPr>
          <w:rFonts w:asciiTheme="minorHAnsi" w:hAnsiTheme="minorHAnsi" w:cstheme="minorHAnsi"/>
          <w:sz w:val="22"/>
          <w:szCs w:val="22"/>
        </w:rPr>
        <w:t>action</w:t>
      </w:r>
      <w:r w:rsidR="009E7B7D" w:rsidRPr="000752A0">
        <w:rPr>
          <w:rFonts w:asciiTheme="minorHAnsi" w:hAnsiTheme="minorHAnsi" w:cstheme="minorHAnsi"/>
          <w:sz w:val="22"/>
          <w:szCs w:val="22"/>
        </w:rPr>
        <w:t xml:space="preserve"> program when it is safe to do so.  We are exploring </w:t>
      </w:r>
      <w:r w:rsidR="007C04EC">
        <w:rPr>
          <w:rFonts w:asciiTheme="minorHAnsi" w:hAnsiTheme="minorHAnsi" w:cstheme="minorHAnsi"/>
          <w:sz w:val="22"/>
          <w:szCs w:val="22"/>
        </w:rPr>
        <w:t>possibilitie</w:t>
      </w:r>
      <w:r w:rsidR="009E7B7D" w:rsidRPr="000752A0">
        <w:rPr>
          <w:rFonts w:asciiTheme="minorHAnsi" w:hAnsiTheme="minorHAnsi" w:cstheme="minorHAnsi"/>
          <w:sz w:val="22"/>
          <w:szCs w:val="22"/>
        </w:rPr>
        <w:t xml:space="preserve">s of renting </w:t>
      </w:r>
      <w:r w:rsidR="00FC3A41" w:rsidRPr="000752A0">
        <w:rPr>
          <w:rFonts w:asciiTheme="minorHAnsi" w:hAnsiTheme="minorHAnsi" w:cstheme="minorHAnsi"/>
          <w:sz w:val="22"/>
          <w:szCs w:val="22"/>
        </w:rPr>
        <w:t xml:space="preserve">outdoor </w:t>
      </w:r>
      <w:r w:rsidR="009E7B7D" w:rsidRPr="000752A0">
        <w:rPr>
          <w:rFonts w:asciiTheme="minorHAnsi" w:hAnsiTheme="minorHAnsi" w:cstheme="minorHAnsi"/>
          <w:sz w:val="22"/>
          <w:szCs w:val="22"/>
        </w:rPr>
        <w:t>fields</w:t>
      </w:r>
      <w:r w:rsidR="00FC3A41" w:rsidRPr="000752A0">
        <w:rPr>
          <w:rFonts w:asciiTheme="minorHAnsi" w:hAnsiTheme="minorHAnsi" w:cstheme="minorHAnsi"/>
          <w:sz w:val="22"/>
          <w:szCs w:val="22"/>
        </w:rPr>
        <w:t xml:space="preserve"> </w:t>
      </w:r>
      <w:r w:rsidR="005F773C" w:rsidRPr="000752A0">
        <w:rPr>
          <w:rFonts w:asciiTheme="minorHAnsi" w:hAnsiTheme="minorHAnsi" w:cstheme="minorHAnsi"/>
          <w:sz w:val="22"/>
          <w:szCs w:val="22"/>
        </w:rPr>
        <w:t xml:space="preserve">when the </w:t>
      </w:r>
      <w:r w:rsidR="00A10293">
        <w:rPr>
          <w:rFonts w:asciiTheme="minorHAnsi" w:hAnsiTheme="minorHAnsi" w:cstheme="minorHAnsi"/>
          <w:sz w:val="22"/>
          <w:szCs w:val="22"/>
        </w:rPr>
        <w:t>P</w:t>
      </w:r>
      <w:r w:rsidR="005F773C" w:rsidRPr="000752A0">
        <w:rPr>
          <w:rFonts w:asciiTheme="minorHAnsi" w:hAnsiTheme="minorHAnsi" w:cstheme="minorHAnsi"/>
          <w:sz w:val="22"/>
          <w:szCs w:val="22"/>
        </w:rPr>
        <w:t>rovince enters step 2 (</w:t>
      </w:r>
      <w:r w:rsidR="007C04EC">
        <w:rPr>
          <w:rFonts w:asciiTheme="minorHAnsi" w:hAnsiTheme="minorHAnsi" w:cstheme="minorHAnsi"/>
          <w:sz w:val="22"/>
          <w:szCs w:val="22"/>
        </w:rPr>
        <w:t xml:space="preserve">the </w:t>
      </w:r>
      <w:r w:rsidR="005F773C" w:rsidRPr="000752A0">
        <w:rPr>
          <w:rFonts w:asciiTheme="minorHAnsi" w:hAnsiTheme="minorHAnsi" w:cstheme="minorHAnsi"/>
          <w:sz w:val="22"/>
          <w:szCs w:val="22"/>
        </w:rPr>
        <w:t>earliest would be the first week of July)</w:t>
      </w:r>
      <w:r w:rsidR="00C43472" w:rsidRPr="000752A0">
        <w:rPr>
          <w:rFonts w:asciiTheme="minorHAnsi" w:hAnsiTheme="minorHAnsi" w:cstheme="minorHAnsi"/>
          <w:sz w:val="22"/>
          <w:szCs w:val="22"/>
        </w:rPr>
        <w:t xml:space="preserve"> so we could run skills and drills sessions outdoors while abiding by the provincial limitations.  The discussions are still early</w:t>
      </w:r>
      <w:r w:rsidR="00F11783" w:rsidRPr="000752A0">
        <w:rPr>
          <w:rFonts w:asciiTheme="minorHAnsi" w:hAnsiTheme="minorHAnsi" w:cstheme="minorHAnsi"/>
          <w:sz w:val="22"/>
          <w:szCs w:val="22"/>
        </w:rPr>
        <w:t xml:space="preserve"> to see if this is a possibility.</w:t>
      </w:r>
    </w:p>
    <w:p w14:paraId="7FF277FD" w14:textId="677D19DB" w:rsidR="000D7513" w:rsidRPr="000752A0" w:rsidRDefault="000D7513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I know that this is disappointing for everyone as we were all looking forward to </w:t>
      </w:r>
      <w:r w:rsidR="00F11783" w:rsidRPr="000752A0">
        <w:rPr>
          <w:rFonts w:asciiTheme="minorHAnsi" w:hAnsiTheme="minorHAnsi" w:cstheme="minorHAnsi"/>
          <w:sz w:val="22"/>
          <w:szCs w:val="22"/>
        </w:rPr>
        <w:t>getting back on the floor</w:t>
      </w:r>
      <w:r w:rsidR="00100948" w:rsidRPr="000752A0">
        <w:rPr>
          <w:rFonts w:asciiTheme="minorHAnsi" w:hAnsiTheme="minorHAnsi" w:cstheme="minorHAnsi"/>
          <w:sz w:val="22"/>
          <w:szCs w:val="22"/>
        </w:rPr>
        <w:t>.</w:t>
      </w:r>
      <w:r w:rsidRPr="000752A0">
        <w:rPr>
          <w:rFonts w:asciiTheme="minorHAnsi" w:hAnsiTheme="minorHAnsi" w:cstheme="minorHAnsi"/>
          <w:sz w:val="22"/>
          <w:szCs w:val="22"/>
        </w:rPr>
        <w:t xml:space="preserve">  As much as this setback is frustrating, it is our top priority to ensure everyone’s safety and to respect the guidelines put in place by the </w:t>
      </w:r>
      <w:r w:rsidR="00100948" w:rsidRPr="000752A0">
        <w:rPr>
          <w:rFonts w:asciiTheme="minorHAnsi" w:hAnsiTheme="minorHAnsi" w:cstheme="minorHAnsi"/>
          <w:sz w:val="22"/>
          <w:szCs w:val="22"/>
        </w:rPr>
        <w:t>P</w:t>
      </w:r>
      <w:r w:rsidRPr="000752A0">
        <w:rPr>
          <w:rFonts w:asciiTheme="minorHAnsi" w:hAnsiTheme="minorHAnsi" w:cstheme="minorHAnsi"/>
          <w:sz w:val="22"/>
          <w:szCs w:val="22"/>
        </w:rPr>
        <w:t>rovincial government.</w:t>
      </w:r>
    </w:p>
    <w:p w14:paraId="4F133E45" w14:textId="1559955B" w:rsidR="000D7513" w:rsidRPr="000752A0" w:rsidRDefault="000D7513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Keep an eye on our social media pages and website for communications on upcoming programming over the next month as we work through </w:t>
      </w:r>
      <w:r w:rsidR="000752A0" w:rsidRPr="000752A0">
        <w:rPr>
          <w:rFonts w:asciiTheme="minorHAnsi" w:hAnsiTheme="minorHAnsi" w:cstheme="minorHAnsi"/>
          <w:sz w:val="22"/>
          <w:szCs w:val="22"/>
        </w:rPr>
        <w:t>our</w:t>
      </w:r>
      <w:r w:rsidRPr="000752A0">
        <w:rPr>
          <w:rFonts w:asciiTheme="minorHAnsi" w:hAnsiTheme="minorHAnsi" w:cstheme="minorHAnsi"/>
          <w:sz w:val="22"/>
          <w:szCs w:val="22"/>
        </w:rPr>
        <w:t xml:space="preserve"> planning.  </w:t>
      </w:r>
      <w:r w:rsidR="000549A7" w:rsidRPr="000752A0">
        <w:rPr>
          <w:rFonts w:asciiTheme="minorHAnsi" w:hAnsiTheme="minorHAnsi" w:cstheme="minorHAnsi"/>
          <w:sz w:val="22"/>
          <w:szCs w:val="22"/>
        </w:rPr>
        <w:t>Additionally, w</w:t>
      </w:r>
      <w:r w:rsidRPr="000752A0">
        <w:rPr>
          <w:rFonts w:asciiTheme="minorHAnsi" w:hAnsiTheme="minorHAnsi" w:cstheme="minorHAnsi"/>
          <w:sz w:val="22"/>
          <w:szCs w:val="22"/>
        </w:rPr>
        <w:t xml:space="preserve">e will send out communications via email </w:t>
      </w:r>
      <w:r w:rsidR="00854DDC" w:rsidRPr="000752A0">
        <w:rPr>
          <w:rFonts w:asciiTheme="minorHAnsi" w:hAnsiTheme="minorHAnsi" w:cstheme="minorHAnsi"/>
          <w:sz w:val="22"/>
          <w:szCs w:val="22"/>
        </w:rPr>
        <w:t>to</w:t>
      </w:r>
      <w:r w:rsidRPr="000752A0">
        <w:rPr>
          <w:rFonts w:asciiTheme="minorHAnsi" w:hAnsiTheme="minorHAnsi" w:cstheme="minorHAnsi"/>
          <w:sz w:val="22"/>
          <w:szCs w:val="22"/>
        </w:rPr>
        <w:t xml:space="preserve"> existing members w</w:t>
      </w:r>
      <w:r w:rsidR="000549A7" w:rsidRPr="000752A0">
        <w:rPr>
          <w:rFonts w:asciiTheme="minorHAnsi" w:hAnsiTheme="minorHAnsi" w:cstheme="minorHAnsi"/>
          <w:sz w:val="22"/>
          <w:szCs w:val="22"/>
        </w:rPr>
        <w:t>ho</w:t>
      </w:r>
      <w:r w:rsidRPr="000752A0">
        <w:rPr>
          <w:rFonts w:asciiTheme="minorHAnsi" w:hAnsiTheme="minorHAnsi" w:cstheme="minorHAnsi"/>
          <w:sz w:val="22"/>
          <w:szCs w:val="22"/>
        </w:rPr>
        <w:t xml:space="preserve"> have your contact details</w:t>
      </w:r>
      <w:r w:rsidR="000549A7" w:rsidRPr="000752A0">
        <w:rPr>
          <w:rFonts w:asciiTheme="minorHAnsi" w:hAnsiTheme="minorHAnsi" w:cstheme="minorHAnsi"/>
          <w:sz w:val="22"/>
          <w:szCs w:val="22"/>
        </w:rPr>
        <w:t xml:space="preserve"> as information become available</w:t>
      </w:r>
      <w:r w:rsidRPr="000752A0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B44E3D3" w14:textId="4539F4C3" w:rsidR="000D7513" w:rsidRPr="000752A0" w:rsidRDefault="000D7513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If you have any questions, please direct them to </w:t>
      </w:r>
      <w:hyperlink r:id="rId11" w:history="1">
        <w:r w:rsidRPr="000752A0">
          <w:rPr>
            <w:rStyle w:val="Hyperlink"/>
            <w:rFonts w:asciiTheme="minorHAnsi" w:hAnsiTheme="minorHAnsi" w:cstheme="minorHAnsi"/>
            <w:sz w:val="22"/>
            <w:szCs w:val="22"/>
          </w:rPr>
          <w:t>questions@cambridgeminorlacrosse.com</w:t>
        </w:r>
      </w:hyperlink>
      <w:r w:rsidRPr="000752A0">
        <w:rPr>
          <w:rFonts w:asciiTheme="minorHAnsi" w:hAnsiTheme="minorHAnsi" w:cstheme="minorHAnsi"/>
          <w:sz w:val="22"/>
          <w:szCs w:val="22"/>
        </w:rPr>
        <w:t>, and we will do our best to answer them with the information we have.</w:t>
      </w:r>
    </w:p>
    <w:p w14:paraId="4A401CB9" w14:textId="17B28F8D" w:rsidR="000D7513" w:rsidRPr="000752A0" w:rsidRDefault="000D7513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 xml:space="preserve">Again, thank you for your patience as we work through </w:t>
      </w:r>
      <w:r w:rsidR="000752A0" w:rsidRPr="000752A0">
        <w:rPr>
          <w:rFonts w:asciiTheme="minorHAnsi" w:hAnsiTheme="minorHAnsi" w:cstheme="minorHAnsi"/>
          <w:sz w:val="22"/>
          <w:szCs w:val="22"/>
        </w:rPr>
        <w:t>this</w:t>
      </w:r>
      <w:r w:rsidRPr="000752A0">
        <w:rPr>
          <w:rFonts w:asciiTheme="minorHAnsi" w:hAnsiTheme="minorHAnsi" w:cstheme="minorHAnsi"/>
          <w:sz w:val="22"/>
          <w:szCs w:val="22"/>
        </w:rPr>
        <w:t xml:space="preserve">.  We will be back soon!  Stay safe and continue to work on your skills </w:t>
      </w:r>
      <w:r w:rsidR="00655B2F">
        <w:rPr>
          <w:rFonts w:asciiTheme="minorHAnsi" w:hAnsiTheme="minorHAnsi" w:cstheme="minorHAnsi"/>
          <w:sz w:val="22"/>
          <w:szCs w:val="22"/>
        </w:rPr>
        <w:t>in</w:t>
      </w:r>
      <w:r w:rsidRPr="000752A0">
        <w:rPr>
          <w:rFonts w:asciiTheme="minorHAnsi" w:hAnsiTheme="minorHAnsi" w:cstheme="minorHAnsi"/>
          <w:sz w:val="22"/>
          <w:szCs w:val="22"/>
        </w:rPr>
        <w:t xml:space="preserve"> </w:t>
      </w:r>
      <w:r w:rsidR="00AC2542" w:rsidRPr="000752A0">
        <w:rPr>
          <w:rFonts w:asciiTheme="minorHAnsi" w:hAnsiTheme="minorHAnsi" w:cstheme="minorHAnsi"/>
          <w:sz w:val="22"/>
          <w:szCs w:val="22"/>
        </w:rPr>
        <w:t>anticipation of</w:t>
      </w:r>
      <w:r w:rsidRPr="000752A0">
        <w:rPr>
          <w:rFonts w:asciiTheme="minorHAnsi" w:hAnsiTheme="minorHAnsi" w:cstheme="minorHAnsi"/>
          <w:sz w:val="22"/>
          <w:szCs w:val="22"/>
        </w:rPr>
        <w:t xml:space="preserve"> the upcoming return to lacrosse.</w:t>
      </w:r>
    </w:p>
    <w:p w14:paraId="06632139" w14:textId="6D7B908C" w:rsidR="000D7513" w:rsidRPr="000752A0" w:rsidRDefault="000D7513" w:rsidP="000D7513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>Yours in Lacrosse,</w:t>
      </w:r>
    </w:p>
    <w:p w14:paraId="38653FC0" w14:textId="02807947" w:rsidR="000D7513" w:rsidRPr="000752A0" w:rsidRDefault="000D7513" w:rsidP="000D7513">
      <w:pPr>
        <w:rPr>
          <w:rFonts w:asciiTheme="minorHAnsi" w:hAnsiTheme="minorHAnsi" w:cstheme="minorHAnsi"/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>Jason Whissell</w:t>
      </w:r>
    </w:p>
    <w:p w14:paraId="69255BD6" w14:textId="5188E149" w:rsidR="000D7513" w:rsidRPr="000752A0" w:rsidRDefault="000D7513" w:rsidP="00854DDC">
      <w:pPr>
        <w:rPr>
          <w:sz w:val="22"/>
          <w:szCs w:val="22"/>
        </w:rPr>
      </w:pPr>
      <w:r w:rsidRPr="000752A0">
        <w:rPr>
          <w:rFonts w:asciiTheme="minorHAnsi" w:hAnsiTheme="minorHAnsi" w:cstheme="minorHAnsi"/>
          <w:sz w:val="22"/>
          <w:szCs w:val="22"/>
        </w:rPr>
        <w:t>President, CMLA</w:t>
      </w:r>
    </w:p>
    <w:sectPr w:rsidR="000D7513" w:rsidRPr="000752A0" w:rsidSect="000D7513">
      <w:headerReference w:type="default" r:id="rId12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FBD3A" w14:textId="77777777" w:rsidR="00E50C08" w:rsidRDefault="00E50C08">
      <w:r>
        <w:separator/>
      </w:r>
    </w:p>
  </w:endnote>
  <w:endnote w:type="continuationSeparator" w:id="0">
    <w:p w14:paraId="0AE9D676" w14:textId="77777777" w:rsidR="00E50C08" w:rsidRDefault="00E50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raser"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01A8C" w14:textId="77777777" w:rsidR="00E50C08" w:rsidRDefault="00E50C08">
      <w:r>
        <w:separator/>
      </w:r>
    </w:p>
  </w:footnote>
  <w:footnote w:type="continuationSeparator" w:id="0">
    <w:p w14:paraId="4B36234F" w14:textId="77777777" w:rsidR="00E50C08" w:rsidRDefault="00E50C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F4D12" w14:textId="77777777" w:rsidR="008F5C20" w:rsidRDefault="008F5C20">
    <w:pPr>
      <w:pStyle w:val="Header"/>
    </w:pPr>
    <w:r w:rsidRPr="008F5C20">
      <w:rPr>
        <w:rFonts w:ascii="Microsoft Sans Serif" w:hAnsi="Microsoft Sans Serif" w:cs="Microsoft Sans Serif"/>
        <w:b/>
        <w:caps/>
        <w:noProof/>
        <w:spacing w:val="60"/>
        <w:sz w:val="30"/>
        <w:szCs w:val="30"/>
        <w:u w:val="single"/>
        <w:lang w:val="en-CA" w:eastAsia="en-CA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drawing>
        <wp:anchor distT="0" distB="0" distL="114300" distR="114300" simplePos="0" relativeHeight="251658240" behindDoc="0" locked="0" layoutInCell="1" allowOverlap="1" wp14:anchorId="7C9729F4" wp14:editId="4E317398">
          <wp:simplePos x="0" y="0"/>
          <wp:positionH relativeFrom="column">
            <wp:posOffset>-38100</wp:posOffset>
          </wp:positionH>
          <wp:positionV relativeFrom="paragraph">
            <wp:posOffset>-272415</wp:posOffset>
          </wp:positionV>
          <wp:extent cx="1455420" cy="10718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iefs-logosm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5420" cy="1071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0" w:type="auto"/>
      <w:tblLayout w:type="fixed"/>
      <w:tblLook w:val="01E0" w:firstRow="1" w:lastRow="1" w:firstColumn="1" w:lastColumn="1" w:noHBand="0" w:noVBand="0"/>
    </w:tblPr>
    <w:tblGrid>
      <w:gridCol w:w="1368"/>
      <w:gridCol w:w="7488"/>
    </w:tblGrid>
    <w:tr w:rsidR="008F5C20" w:rsidRPr="00FF56E8" w14:paraId="6160736A" w14:textId="77777777" w:rsidTr="008F5C20">
      <w:tc>
        <w:tcPr>
          <w:tcW w:w="1368" w:type="dxa"/>
          <w:vAlign w:val="center"/>
        </w:tcPr>
        <w:p w14:paraId="1ECC57E6" w14:textId="77777777" w:rsidR="008F5C20" w:rsidRPr="008F5C20" w:rsidRDefault="008F5C20" w:rsidP="00BE2611">
          <w:pPr>
            <w:jc w:val="center"/>
            <w:rPr>
              <w:rFonts w:ascii="Arial Narrow" w:hAnsi="Arial Narrow"/>
              <w:b/>
              <w:caps/>
              <w:spacing w:val="60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</w:p>
      </w:tc>
      <w:tc>
        <w:tcPr>
          <w:tcW w:w="7488" w:type="dxa"/>
          <w:vAlign w:val="center"/>
        </w:tcPr>
        <w:p w14:paraId="724BCF66" w14:textId="7406B879" w:rsidR="008F5C20" w:rsidRPr="008F5C20" w:rsidRDefault="008F5C20" w:rsidP="008F5C20">
          <w:pPr>
            <w:jc w:val="right"/>
            <w:rPr>
              <w:rFonts w:ascii="Microsoft Sans Serif" w:hAnsi="Microsoft Sans Serif" w:cs="Microsoft Sans Serif"/>
              <w:b/>
              <w:caps/>
              <w:spacing w:val="60"/>
              <w:sz w:val="20"/>
              <w:szCs w:val="20"/>
              <w:u w:val="single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</w:p>
      </w:tc>
    </w:tr>
  </w:tbl>
  <w:p w14:paraId="4C3890FC" w14:textId="77777777" w:rsidR="008F5C20" w:rsidRDefault="008F5C20" w:rsidP="008F5C20">
    <w:pPr>
      <w:rPr>
        <w:rFonts w:ascii="Arial Narrow" w:hAnsi="Arial Narro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089B"/>
    <w:multiLevelType w:val="multilevel"/>
    <w:tmpl w:val="8F5EB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C46CDB"/>
    <w:multiLevelType w:val="hybridMultilevel"/>
    <w:tmpl w:val="84BED5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0360CD"/>
    <w:multiLevelType w:val="multilevel"/>
    <w:tmpl w:val="B3C66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AB2A00"/>
    <w:multiLevelType w:val="hybridMultilevel"/>
    <w:tmpl w:val="30404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B74D47"/>
    <w:multiLevelType w:val="hybridMultilevel"/>
    <w:tmpl w:val="AF6A0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E95025"/>
    <w:multiLevelType w:val="hybridMultilevel"/>
    <w:tmpl w:val="9D7881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B6C17"/>
    <w:multiLevelType w:val="hybridMultilevel"/>
    <w:tmpl w:val="EA649A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96A18DA"/>
    <w:multiLevelType w:val="hybridMultilevel"/>
    <w:tmpl w:val="202A2C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10ABE"/>
    <w:multiLevelType w:val="hybridMultilevel"/>
    <w:tmpl w:val="CDBAF9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D032E3"/>
    <w:multiLevelType w:val="hybridMultilevel"/>
    <w:tmpl w:val="B23676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8D90DA0"/>
    <w:multiLevelType w:val="multilevel"/>
    <w:tmpl w:val="A99E9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AB44ED6"/>
    <w:multiLevelType w:val="hybridMultilevel"/>
    <w:tmpl w:val="E858FCC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A9269AA6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hAnsi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Eraser" w:hAnsi="Eraser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Eraser" w:hAnsi="Eraser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Eraser" w:hAnsi="Eraser" w:hint="default"/>
      </w:rPr>
    </w:lvl>
  </w:abstractNum>
  <w:abstractNum w:abstractNumId="12" w15:restartNumberingAfterBreak="0">
    <w:nsid w:val="6B574092"/>
    <w:multiLevelType w:val="hybridMultilevel"/>
    <w:tmpl w:val="E858FCC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A9269AA6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hAnsi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Eraser" w:hAnsi="Eraser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Eraser" w:hAnsi="Eraser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Eraser" w:hAnsi="Eraser" w:hint="default"/>
      </w:rPr>
    </w:lvl>
  </w:abstractNum>
  <w:abstractNum w:abstractNumId="13" w15:restartNumberingAfterBreak="0">
    <w:nsid w:val="6EE479FF"/>
    <w:multiLevelType w:val="multilevel"/>
    <w:tmpl w:val="214CA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1363CB"/>
    <w:multiLevelType w:val="hybridMultilevel"/>
    <w:tmpl w:val="4712EB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F1191F"/>
    <w:multiLevelType w:val="hybridMultilevel"/>
    <w:tmpl w:val="E858FCC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A9269AA6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hAnsi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Eraser" w:hAnsi="Eraser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Eraser" w:hAnsi="Eraser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Eraser" w:hAnsi="Eraser" w:hint="default"/>
      </w:rPr>
    </w:lvl>
  </w:abstractNum>
  <w:abstractNum w:abstractNumId="16" w15:restartNumberingAfterBreak="0">
    <w:nsid w:val="79D65638"/>
    <w:multiLevelType w:val="hybridMultilevel"/>
    <w:tmpl w:val="E858FCC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A9269AA6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hAnsi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Eraser" w:hAnsi="Eraser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Eraser" w:hAnsi="Eraser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Eraser" w:hAnsi="Eraser" w:hint="default"/>
      </w:rPr>
    </w:lvl>
  </w:abstractNum>
  <w:abstractNum w:abstractNumId="17" w15:restartNumberingAfterBreak="0">
    <w:nsid w:val="7A6C5C1C"/>
    <w:multiLevelType w:val="hybridMultilevel"/>
    <w:tmpl w:val="B936E1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12"/>
  </w:num>
  <w:num w:numId="4">
    <w:abstractNumId w:val="11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9"/>
  </w:num>
  <w:num w:numId="10">
    <w:abstractNumId w:val="1"/>
  </w:num>
  <w:num w:numId="11">
    <w:abstractNumId w:val="17"/>
  </w:num>
  <w:num w:numId="12">
    <w:abstractNumId w:val="2"/>
  </w:num>
  <w:num w:numId="13">
    <w:abstractNumId w:val="14"/>
  </w:num>
  <w:num w:numId="14">
    <w:abstractNumId w:val="6"/>
  </w:num>
  <w:num w:numId="15">
    <w:abstractNumId w:val="0"/>
  </w:num>
  <w:num w:numId="16">
    <w:abstractNumId w:val="10"/>
  </w:num>
  <w:num w:numId="17">
    <w:abstractNumId w:val="1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TEwNTMzMbEwMDRX0lEKTi0uzszPAymwrAUAm4SggiwAAAA="/>
  </w:docVars>
  <w:rsids>
    <w:rsidRoot w:val="00C31A49"/>
    <w:rsid w:val="0001458C"/>
    <w:rsid w:val="00040503"/>
    <w:rsid w:val="00051730"/>
    <w:rsid w:val="0005469C"/>
    <w:rsid w:val="000549A7"/>
    <w:rsid w:val="00060944"/>
    <w:rsid w:val="000752A0"/>
    <w:rsid w:val="00093A90"/>
    <w:rsid w:val="00095B02"/>
    <w:rsid w:val="000B3133"/>
    <w:rsid w:val="000D7513"/>
    <w:rsid w:val="000E0399"/>
    <w:rsid w:val="00100948"/>
    <w:rsid w:val="00146ABE"/>
    <w:rsid w:val="001622DC"/>
    <w:rsid w:val="00165F00"/>
    <w:rsid w:val="00170FEF"/>
    <w:rsid w:val="00172D2E"/>
    <w:rsid w:val="001A2F63"/>
    <w:rsid w:val="001C3236"/>
    <w:rsid w:val="001F5C0B"/>
    <w:rsid w:val="00200923"/>
    <w:rsid w:val="0020324B"/>
    <w:rsid w:val="00227BA7"/>
    <w:rsid w:val="00230B72"/>
    <w:rsid w:val="00243728"/>
    <w:rsid w:val="00250AF2"/>
    <w:rsid w:val="002723F2"/>
    <w:rsid w:val="00287561"/>
    <w:rsid w:val="002939F8"/>
    <w:rsid w:val="002A437E"/>
    <w:rsid w:val="002D074C"/>
    <w:rsid w:val="002E50B4"/>
    <w:rsid w:val="00305390"/>
    <w:rsid w:val="0031492F"/>
    <w:rsid w:val="00353398"/>
    <w:rsid w:val="0037424B"/>
    <w:rsid w:val="0039138A"/>
    <w:rsid w:val="003B6292"/>
    <w:rsid w:val="003F2430"/>
    <w:rsid w:val="003F4BC7"/>
    <w:rsid w:val="0040548F"/>
    <w:rsid w:val="004360D5"/>
    <w:rsid w:val="00437BEC"/>
    <w:rsid w:val="004515F4"/>
    <w:rsid w:val="00464749"/>
    <w:rsid w:val="00484258"/>
    <w:rsid w:val="00492ADA"/>
    <w:rsid w:val="004959DF"/>
    <w:rsid w:val="004A448A"/>
    <w:rsid w:val="004B3855"/>
    <w:rsid w:val="004B5B24"/>
    <w:rsid w:val="004D33D5"/>
    <w:rsid w:val="00521E81"/>
    <w:rsid w:val="00527509"/>
    <w:rsid w:val="00535C59"/>
    <w:rsid w:val="005418C8"/>
    <w:rsid w:val="00552EEB"/>
    <w:rsid w:val="005669C6"/>
    <w:rsid w:val="00574CC7"/>
    <w:rsid w:val="00586ACD"/>
    <w:rsid w:val="005A2C28"/>
    <w:rsid w:val="005C696F"/>
    <w:rsid w:val="005F773C"/>
    <w:rsid w:val="006012F2"/>
    <w:rsid w:val="00626BA4"/>
    <w:rsid w:val="006274FB"/>
    <w:rsid w:val="0064134C"/>
    <w:rsid w:val="006427F9"/>
    <w:rsid w:val="006440DC"/>
    <w:rsid w:val="00644285"/>
    <w:rsid w:val="006515CE"/>
    <w:rsid w:val="00655B2F"/>
    <w:rsid w:val="0066413F"/>
    <w:rsid w:val="006750D7"/>
    <w:rsid w:val="00675B05"/>
    <w:rsid w:val="006914D9"/>
    <w:rsid w:val="006B1308"/>
    <w:rsid w:val="006B7991"/>
    <w:rsid w:val="006C2855"/>
    <w:rsid w:val="006C4F36"/>
    <w:rsid w:val="006D5227"/>
    <w:rsid w:val="00717D16"/>
    <w:rsid w:val="007213A0"/>
    <w:rsid w:val="00733367"/>
    <w:rsid w:val="00765CCD"/>
    <w:rsid w:val="00767194"/>
    <w:rsid w:val="00771C61"/>
    <w:rsid w:val="00785B93"/>
    <w:rsid w:val="007C04EC"/>
    <w:rsid w:val="007D424A"/>
    <w:rsid w:val="007F204D"/>
    <w:rsid w:val="00801667"/>
    <w:rsid w:val="00801D74"/>
    <w:rsid w:val="00843413"/>
    <w:rsid w:val="00844F95"/>
    <w:rsid w:val="00854DDC"/>
    <w:rsid w:val="00857138"/>
    <w:rsid w:val="008622E2"/>
    <w:rsid w:val="0086427F"/>
    <w:rsid w:val="00873143"/>
    <w:rsid w:val="00873D72"/>
    <w:rsid w:val="0088252F"/>
    <w:rsid w:val="00893E10"/>
    <w:rsid w:val="008B3CF2"/>
    <w:rsid w:val="008F032B"/>
    <w:rsid w:val="008F13E8"/>
    <w:rsid w:val="008F5252"/>
    <w:rsid w:val="008F5C20"/>
    <w:rsid w:val="00900207"/>
    <w:rsid w:val="00903E73"/>
    <w:rsid w:val="009248CA"/>
    <w:rsid w:val="00926B71"/>
    <w:rsid w:val="00940841"/>
    <w:rsid w:val="0095794A"/>
    <w:rsid w:val="009C5F6B"/>
    <w:rsid w:val="009C6378"/>
    <w:rsid w:val="009C65E3"/>
    <w:rsid w:val="009D7B8E"/>
    <w:rsid w:val="009E7B7D"/>
    <w:rsid w:val="00A0197E"/>
    <w:rsid w:val="00A02C8E"/>
    <w:rsid w:val="00A10293"/>
    <w:rsid w:val="00A239B3"/>
    <w:rsid w:val="00A2529D"/>
    <w:rsid w:val="00A276EE"/>
    <w:rsid w:val="00A27B44"/>
    <w:rsid w:val="00A37E70"/>
    <w:rsid w:val="00A44C62"/>
    <w:rsid w:val="00A57147"/>
    <w:rsid w:val="00A87F7A"/>
    <w:rsid w:val="00A93A22"/>
    <w:rsid w:val="00A966D5"/>
    <w:rsid w:val="00AB0DDA"/>
    <w:rsid w:val="00AC2542"/>
    <w:rsid w:val="00AE6D7D"/>
    <w:rsid w:val="00AE7EB4"/>
    <w:rsid w:val="00AF47E0"/>
    <w:rsid w:val="00B053ED"/>
    <w:rsid w:val="00B12B5A"/>
    <w:rsid w:val="00B25C4D"/>
    <w:rsid w:val="00B2780A"/>
    <w:rsid w:val="00B27E75"/>
    <w:rsid w:val="00B549DE"/>
    <w:rsid w:val="00B65F9D"/>
    <w:rsid w:val="00B67227"/>
    <w:rsid w:val="00B91622"/>
    <w:rsid w:val="00B96A4F"/>
    <w:rsid w:val="00BA524C"/>
    <w:rsid w:val="00BB16B2"/>
    <w:rsid w:val="00BB2A25"/>
    <w:rsid w:val="00BD53E1"/>
    <w:rsid w:val="00BE1BED"/>
    <w:rsid w:val="00BE66EB"/>
    <w:rsid w:val="00BF4E11"/>
    <w:rsid w:val="00C062FD"/>
    <w:rsid w:val="00C06FF1"/>
    <w:rsid w:val="00C23D3A"/>
    <w:rsid w:val="00C266D2"/>
    <w:rsid w:val="00C31A49"/>
    <w:rsid w:val="00C43472"/>
    <w:rsid w:val="00C43ECF"/>
    <w:rsid w:val="00C56944"/>
    <w:rsid w:val="00C72370"/>
    <w:rsid w:val="00C938C8"/>
    <w:rsid w:val="00CA1311"/>
    <w:rsid w:val="00CA5E20"/>
    <w:rsid w:val="00CC55E8"/>
    <w:rsid w:val="00CD65B5"/>
    <w:rsid w:val="00CF0EA0"/>
    <w:rsid w:val="00D104C1"/>
    <w:rsid w:val="00D27E19"/>
    <w:rsid w:val="00D4513C"/>
    <w:rsid w:val="00D46C27"/>
    <w:rsid w:val="00D47519"/>
    <w:rsid w:val="00D567E7"/>
    <w:rsid w:val="00D77596"/>
    <w:rsid w:val="00D80C50"/>
    <w:rsid w:val="00D817A5"/>
    <w:rsid w:val="00D94AA8"/>
    <w:rsid w:val="00D95A9F"/>
    <w:rsid w:val="00DA42A1"/>
    <w:rsid w:val="00DC0F9D"/>
    <w:rsid w:val="00E0443E"/>
    <w:rsid w:val="00E04F97"/>
    <w:rsid w:val="00E21870"/>
    <w:rsid w:val="00E33EAB"/>
    <w:rsid w:val="00E37DBD"/>
    <w:rsid w:val="00E50C08"/>
    <w:rsid w:val="00E5168B"/>
    <w:rsid w:val="00E64824"/>
    <w:rsid w:val="00E678D2"/>
    <w:rsid w:val="00E715B5"/>
    <w:rsid w:val="00EA0102"/>
    <w:rsid w:val="00EF1651"/>
    <w:rsid w:val="00F11783"/>
    <w:rsid w:val="00F350E9"/>
    <w:rsid w:val="00F414AF"/>
    <w:rsid w:val="00F41FD9"/>
    <w:rsid w:val="00F81573"/>
    <w:rsid w:val="00F96FEF"/>
    <w:rsid w:val="00FB3CCB"/>
    <w:rsid w:val="00FB5146"/>
    <w:rsid w:val="00FC3A41"/>
    <w:rsid w:val="00FD4A1A"/>
    <w:rsid w:val="00FF56A9"/>
    <w:rsid w:val="00FF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95029E"/>
  <w15:docId w15:val="{F1883E05-E6D5-4083-9413-35EBB1FEB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hAnsi="Tahoma" w:cs="Tahoma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1A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E6D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E6D7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5C20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C20"/>
    <w:rPr>
      <w:rFonts w:ascii="Tahoma" w:hAnsi="Tahoma" w:cs="Tahoma"/>
      <w:sz w:val="16"/>
      <w:szCs w:val="16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F5C20"/>
    <w:rPr>
      <w:rFonts w:ascii="Tahoma" w:hAnsi="Tahoma" w:cs="Tahoma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E039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27E19"/>
    <w:pPr>
      <w:spacing w:before="100" w:beforeAutospacing="1" w:after="100" w:afterAutospacing="1"/>
    </w:pPr>
    <w:rPr>
      <w:rFonts w:ascii="Times New Roman" w:hAnsi="Times New Roman" w:cs="Times New Roman"/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0D751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88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estions@cambridgeminorlacrosse.com" TargetMode="External"/><Relationship Id="rId5" Type="http://schemas.openxmlformats.org/officeDocument/2006/relationships/styles" Target="styles.xml"/><Relationship Id="rId10" Type="http://schemas.openxmlformats.org/officeDocument/2006/relationships/hyperlink" Target="https://news.ontario.ca/en/backgrounder/1000159/roadmap-to-reope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B9EC019669046A9D5D6F4AC50CC3D" ma:contentTypeVersion="0" ma:contentTypeDescription="Create a new document." ma:contentTypeScope="" ma:versionID="8ab50e842abd69a4d236c042b8f47720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9BA9D6-969E-43D1-B991-21DCDDDE0DE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7796D93-5158-4BA3-9762-6DC42D0468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689C173F-FB72-4FDC-9D82-BE0AFFC5F0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Preference Information</vt:lpstr>
    </vt:vector>
  </TitlesOfParts>
  <Company>CIBC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Preference Information</dc:title>
  <dc:creator>Laurene Cleminson</dc:creator>
  <cp:lastModifiedBy>Dan Beaudin</cp:lastModifiedBy>
  <cp:revision>2</cp:revision>
  <cp:lastPrinted>2021-03-31T22:45:00Z</cp:lastPrinted>
  <dcterms:created xsi:type="dcterms:W3CDTF">2021-05-22T15:04:00Z</dcterms:created>
  <dcterms:modified xsi:type="dcterms:W3CDTF">2021-05-22T15:04:00Z</dcterms:modified>
</cp:coreProperties>
</file>